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4" w:name="X1fb6b22464159a8f7f6e8360c8842f3b1b1cf09"/>
    <w:p>
      <w:pPr>
        <w:pStyle w:val="Heading1"/>
      </w:pPr>
      <w:r>
        <w:t xml:space="preserve">Cover Letter for Tailor Position in Australia Brisbane</w:t>
      </w:r>
    </w:p>
    <w:p>
      <w:pPr>
        <w:pStyle w:val="FirstParagraph"/>
      </w:pPr>
      <w:r>
        <w:t xml:space="preserve">Dear [Hiring Manager's Name],</w:t>
      </w:r>
    </w:p>
    <w:p>
      <w:pPr>
        <w:pStyle w:val="BodyText"/>
      </w:pPr>
      <w:r>
        <w:t xml:space="preserve">I am writing to express my sincere interest in the Tailor position at your esteemed establishment in Australia Brisbane. As a passionate and skilled professional with over [X years] of experience in the art of tailoring, I am excited about the opportunity to contribute my expertise to a vibrant community like Brisbane, where fashion and craftsmanship thrive. This Cover Letter serves as both an introduction to my qualifications and a testament to my dedication to excellence in tailoring, a craft that I have cherished since [year or milestone].</w:t>
      </w:r>
    </w:p>
    <w:p>
      <w:pPr>
        <w:pStyle w:val="BodyText"/>
      </w:pPr>
      <w:r>
        <w:t xml:space="preserve">My journey as a Tailor has been shaped by a deep appreciation for precision, creativity, and the ability to transform fabric into bespoke garments that reflect individuality. In Australia Brisbane, where diversity and innovation define the fashion landscape, I believe my skills align perfectly with the needs of your clientele. Whether it is customizing formal wear for business professionals or crafting unique pieces for special occasions, I approach each project with meticulous attention to detail and a commitment to exceeding expectations.</w:t>
      </w:r>
    </w:p>
    <w:bookmarkStart w:id="20" w:name="Xd052cb52fce38d925c3a9033c640fd96eb4b88a"/>
    <w:p>
      <w:pPr>
        <w:pStyle w:val="Heading2"/>
      </w:pPr>
      <w:r>
        <w:t xml:space="preserve">Why Tailoring Matters in Australia Brisbane</w:t>
      </w:r>
    </w:p>
    <w:p>
      <w:pPr>
        <w:pStyle w:val="FirstParagraph"/>
      </w:pPr>
      <w:r>
        <w:t xml:space="preserve">Tailoring is more than a trade in Australia Brisbane; it is an art form that bridges tradition and modernity. As the city continues to grow as a hub for fashion, design, and cultural expression, the demand for skilled Tailors who can deliver personalized service has never been higher. I have long admired how Brisbane’s fashion scene balances global trends with local authenticity, and I am eager to bring my expertise to a team that values craftsmanship and customer-centric solutions.</w:t>
      </w:r>
    </w:p>
    <w:p>
      <w:pPr>
        <w:pStyle w:val="BodyText"/>
      </w:pPr>
      <w:r>
        <w:t xml:space="preserve">My experience as a Tailor spans various settings, from boutique ateliers to large-scale garment production facilities. In each role, I have honed my ability to work with diverse fabrics, understand client preferences, and deliver high-quality results on time. For instance, in my previous position at [Previous Employer’s Name], I collaborated with clients to create custom suits that combined traditional tailoring techniques with contemporary designs. This project not only strengthened my technical skills but also reinforced the importance of communication and trust in building long-term relationships with customers.</w:t>
      </w:r>
    </w:p>
    <w:bookmarkEnd w:id="20"/>
    <w:bookmarkStart w:id="21" w:name="technical-expertise-and-soft-skills"/>
    <w:p>
      <w:pPr>
        <w:pStyle w:val="Heading2"/>
      </w:pPr>
      <w:r>
        <w:t xml:space="preserve">Technical Expertise and Soft Skills</w:t>
      </w:r>
    </w:p>
    <w:p>
      <w:pPr>
        <w:pStyle w:val="FirstParagraph"/>
      </w:pPr>
      <w:r>
        <w:t xml:space="preserve">As a Tailor, I possess a comprehensive understanding of garment construction, including pattern making, stitching, hemming, and alterations. I am proficient in using both traditional tools such as sewing machines and modern technologies like laser cutting machines to achieve precision. My ability to adapt to different styles—from classic tailoring to avant-garde designs—ensures that I can meet the needs of a wide range of clients in Australia Brisbane.</w:t>
      </w:r>
    </w:p>
    <w:p>
      <w:pPr>
        <w:pStyle w:val="BodyText"/>
      </w:pPr>
      <w:r>
        <w:t xml:space="preserve">Equally important is my commitment to customer service. Tailoring is not just about creating clothes; it’s about understanding the client’s vision and helping them feel confident in their attire. Whether it’s adjusting a wedding dress for a perfect fit or revamping an old jacket into a modern piece, I approach each task with empathy and professionalism. My communication skills have allowed me to build strong rapport with clients, ensuring that every interaction is positive and productive.</w:t>
      </w:r>
    </w:p>
    <w:bookmarkEnd w:id="21"/>
    <w:bookmarkStart w:id="22" w:name="why-australia-brisbane"/>
    <w:p>
      <w:pPr>
        <w:pStyle w:val="Heading2"/>
      </w:pPr>
      <w:r>
        <w:t xml:space="preserve">Why Australia Brisbane?</w:t>
      </w:r>
    </w:p>
    <w:p>
      <w:pPr>
        <w:pStyle w:val="FirstParagraph"/>
      </w:pPr>
      <w:r>
        <w:t xml:space="preserve">I am particularly drawn to the opportunity of working in Australia Brisbane because of its unique blend of cultural diversity, natural beauty, and a thriving creative industry. The city’s growing population and dynamic economy create a fertile ground for tailors who can cater to both local and international tastes. I have followed the developments in Brisbane’s fashion sector closely, from its annual design festivals to the increasing demand for sustainable and ethical tailoring practices. I am eager to contribute my skills to an environment that values innovation while respecting time-honored techniques.</w:t>
      </w:r>
    </w:p>
    <w:p>
      <w:pPr>
        <w:pStyle w:val="BodyText"/>
      </w:pPr>
      <w:r>
        <w:t xml:space="preserve">Moreover, Brisbane’s reputation as a welcoming and inclusive city resonates with my personal values. As a Tailor, I believe in creating spaces where clients feel heard and appreciated. Whether it’s a local business owner seeking professional attire or an individual looking for a one-of-a-kind garment, I aim to provide service that is both personalized and exceptional. This aligns perfectly with the ethos of Australia Brisbane, where community and quality are paramount.</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Tailor in Australia Brisbane. My technical skills, dedication to customer satisfaction, and passion for tailoring make me a strong candidate for this role. I am confident that my experience and approach will add value to your business while allowing me to grow professionally in a city that celebrates creativity and craftsmanship.</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the success of your establishment in Australia Brisban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Australia Brisbane</dc:title>
  <dc:creator/>
  <dc:language>en</dc:language>
  <cp:keywords/>
  <dcterms:created xsi:type="dcterms:W3CDTF">2026-07-21T02:45:11Z</dcterms:created>
  <dcterms:modified xsi:type="dcterms:W3CDTF">2026-07-21T02:45:11Z</dcterms:modified>
</cp:coreProperties>
</file>

<file path=docProps/custom.xml><?xml version="1.0" encoding="utf-8"?>
<Properties xmlns="http://schemas.openxmlformats.org/officeDocument/2006/custom-properties" xmlns:vt="http://schemas.openxmlformats.org/officeDocument/2006/docPropsVTypes"/>
</file>